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2533B" w14:textId="77777777" w:rsidR="00F55D29" w:rsidRPr="00F55D29" w:rsidRDefault="00F55D29" w:rsidP="00F55D29">
      <w:pPr>
        <w:rPr>
          <w:rFonts w:cs="Arial"/>
          <w:b/>
          <w:lang w:val="en-US"/>
        </w:rPr>
      </w:pPr>
      <w:r w:rsidRPr="00F55D29">
        <w:rPr>
          <w:rFonts w:cs="Arial"/>
          <w:b/>
        </w:rPr>
        <w:t xml:space="preserve">Name: </w:t>
      </w:r>
      <w:r w:rsidRPr="00F55D29">
        <w:rPr>
          <w:rFonts w:cs="Arial"/>
          <w:b/>
          <w:lang w:val="en-US"/>
        </w:rPr>
        <w:t>Junbiao Li</w:t>
      </w:r>
    </w:p>
    <w:p w14:paraId="5D3FEDC7" w14:textId="77777777" w:rsidR="00F55D29" w:rsidRPr="00F55D29" w:rsidRDefault="00F55D29" w:rsidP="00F55D29">
      <w:pPr>
        <w:rPr>
          <w:rFonts w:cs="Arial"/>
          <w:b/>
        </w:rPr>
      </w:pPr>
      <w:r w:rsidRPr="00F55D29">
        <w:rPr>
          <w:rFonts w:cs="Arial"/>
          <w:b/>
        </w:rPr>
        <w:t>DUT number: 20203293012</w:t>
      </w:r>
    </w:p>
    <w:p w14:paraId="645DB69C" w14:textId="45BA3AA3" w:rsidR="00F55D29" w:rsidRDefault="00F55D29" w:rsidP="00741C9A">
      <w:pPr>
        <w:rPr>
          <w:rFonts w:cs="Arial"/>
          <w:b/>
        </w:rPr>
      </w:pPr>
      <w:r w:rsidRPr="00F55D29">
        <w:rPr>
          <w:rFonts w:cs="Arial"/>
          <w:b/>
        </w:rPr>
        <w:t>Assignment C: Personal Profile</w:t>
      </w:r>
    </w:p>
    <w:p w14:paraId="2C0CF24E" w14:textId="2E2806FE" w:rsidR="00CB260B" w:rsidRPr="008D3E53" w:rsidRDefault="00F91B0C" w:rsidP="00F91B0C">
      <w:pPr>
        <w:jc w:val="both"/>
        <w:rPr>
          <w:rFonts w:eastAsiaTheme="minorEastAsia"/>
          <w:lang w:eastAsia="zh-CN"/>
        </w:rPr>
      </w:pPr>
      <w:r w:rsidRPr="00F91B0C">
        <w:t>Proven strong learning ability with enthusiasm for knowledge. Excellent creativity and</w:t>
      </w:r>
      <w:r>
        <w:t xml:space="preserve"> </w:t>
      </w:r>
      <w:r w:rsidRPr="00F91B0C">
        <w:t xml:space="preserve">imagination to </w:t>
      </w:r>
      <w:r w:rsidRPr="00F91B0C">
        <w:t>improve</w:t>
      </w:r>
      <w:r w:rsidRPr="00F91B0C">
        <w:t xml:space="preserve"> research. Treating work with care and responsibility. Knowledge of</w:t>
      </w:r>
      <w:r>
        <w:t xml:space="preserve"> </w:t>
      </w:r>
      <w:r w:rsidRPr="00F91B0C">
        <w:t>various computer vision neural networks. Looking for a job opportunity in computer vision with deep learning</w:t>
      </w:r>
      <w:r w:rsidR="008D3E53">
        <w:t xml:space="preserve">. </w:t>
      </w:r>
    </w:p>
    <w:p w14:paraId="26E1CDCC" w14:textId="53FEC3B3" w:rsidR="008D3E53" w:rsidRPr="008D3E53" w:rsidRDefault="008D3E53" w:rsidP="008D3E53">
      <w:pPr>
        <w:jc w:val="right"/>
        <w:rPr>
          <w:rFonts w:eastAsiaTheme="minorEastAsia"/>
          <w:lang w:val="en-US" w:eastAsia="zh-CN"/>
        </w:rPr>
      </w:pPr>
      <w:r>
        <w:tab/>
        <w:t>Work Count: 39 words</w:t>
      </w:r>
    </w:p>
    <w:sectPr w:rsidR="008D3E53" w:rsidRPr="008D3E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578B5" w14:textId="77777777" w:rsidR="00A90815" w:rsidRDefault="00A90815" w:rsidP="009621D6">
      <w:pPr>
        <w:spacing w:after="0" w:line="240" w:lineRule="auto"/>
      </w:pPr>
      <w:r>
        <w:separator/>
      </w:r>
    </w:p>
  </w:endnote>
  <w:endnote w:type="continuationSeparator" w:id="0">
    <w:p w14:paraId="2D2E929F" w14:textId="77777777" w:rsidR="00A90815" w:rsidRDefault="00A90815" w:rsidP="009621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2D659" w14:textId="77777777" w:rsidR="00A90815" w:rsidRDefault="00A90815" w:rsidP="009621D6">
      <w:pPr>
        <w:spacing w:after="0" w:line="240" w:lineRule="auto"/>
      </w:pPr>
      <w:r>
        <w:separator/>
      </w:r>
    </w:p>
  </w:footnote>
  <w:footnote w:type="continuationSeparator" w:id="0">
    <w:p w14:paraId="5561D014" w14:textId="77777777" w:rsidR="00A90815" w:rsidRDefault="00A90815" w:rsidP="009621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MDI1NLewMLM0tzRX0lEKTi0uzszPAykwqgUA4X+XCSwAAAA="/>
  </w:docVars>
  <w:rsids>
    <w:rsidRoot w:val="00741C9A"/>
    <w:rsid w:val="000F3073"/>
    <w:rsid w:val="001829E9"/>
    <w:rsid w:val="00421B6A"/>
    <w:rsid w:val="00741C9A"/>
    <w:rsid w:val="008137DB"/>
    <w:rsid w:val="008D3E53"/>
    <w:rsid w:val="009621D6"/>
    <w:rsid w:val="00A90815"/>
    <w:rsid w:val="00A96934"/>
    <w:rsid w:val="00BF3814"/>
    <w:rsid w:val="00CB260B"/>
    <w:rsid w:val="00F55D29"/>
    <w:rsid w:val="00F91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6B4C47"/>
  <w15:chartTrackingRefBased/>
  <w15:docId w15:val="{3C72E4E6-9380-4541-8970-2E0CFF65F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C9A"/>
    <w:pPr>
      <w:spacing w:line="256" w:lineRule="auto"/>
    </w:pPr>
    <w:rPr>
      <w:rFonts w:eastAsiaTheme="minorHAnsi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1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1D6"/>
    <w:rPr>
      <w:rFonts w:eastAsiaTheme="minorHAnsi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621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1D6"/>
    <w:rPr>
      <w:rFonts w:eastAsiaTheme="minorHAnsi"/>
      <w:lang w:val="en-GB" w:eastAsia="en-US"/>
    </w:rPr>
  </w:style>
  <w:style w:type="paragraph" w:styleId="NoSpacing">
    <w:name w:val="No Spacing"/>
    <w:uiPriority w:val="1"/>
    <w:qFormat/>
    <w:rsid w:val="00BF3814"/>
    <w:pPr>
      <w:spacing w:after="0" w:line="240" w:lineRule="auto"/>
    </w:pPr>
    <w:rPr>
      <w:rFonts w:eastAsiaTheme="minorHAnsi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7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AD6E9C11E3DA48B465A500D11F2034" ma:contentTypeVersion="14" ma:contentTypeDescription="Create a new document." ma:contentTypeScope="" ma:versionID="38f64edbf296c252a76b5f0ae6d9f056">
  <xsd:schema xmlns:xsd="http://www.w3.org/2001/XMLSchema" xmlns:xs="http://www.w3.org/2001/XMLSchema" xmlns:p="http://schemas.microsoft.com/office/2006/metadata/properties" xmlns:ns3="3608e7c8-9f58-4b71-841d-d58f3dce6d1f" xmlns:ns4="7c9f56f2-18e7-4117-9643-153c5e1c5f72" targetNamespace="http://schemas.microsoft.com/office/2006/metadata/properties" ma:root="true" ma:fieldsID="e7a54930394d0dca974f9262a997e626" ns3:_="" ns4:_="">
    <xsd:import namespace="3608e7c8-9f58-4b71-841d-d58f3dce6d1f"/>
    <xsd:import namespace="7c9f56f2-18e7-4117-9643-153c5e1c5f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08e7c8-9f58-4b71-841d-d58f3dce6d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f56f2-18e7-4117-9643-153c5e1c5f7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9BFEB2-782B-401D-A114-653A2EFC26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08e7c8-9f58-4b71-841d-d58f3dce6d1f"/>
    <ds:schemaRef ds:uri="7c9f56f2-18e7-4117-9643-153c5e1c5f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44E089A-71FB-4342-88F2-0D656F4ACED7}">
  <ds:schemaRefs>
    <ds:schemaRef ds:uri="http://www.w3.org/XML/1998/namespace"/>
    <ds:schemaRef ds:uri="http://schemas.microsoft.com/office/2006/documentManagement/types"/>
    <ds:schemaRef ds:uri="3608e7c8-9f58-4b71-841d-d58f3dce6d1f"/>
    <ds:schemaRef ds:uri="http://schemas.openxmlformats.org/package/2006/metadata/core-properties"/>
    <ds:schemaRef ds:uri="http://purl.org/dc/terms/"/>
    <ds:schemaRef ds:uri="7c9f56f2-18e7-4117-9643-153c5e1c5f72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E9BB10-9D25-4CF2-9ED2-340EBD38D5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biao</dc:creator>
  <cp:keywords/>
  <dc:description/>
  <cp:lastModifiedBy>Li, Junbiao</cp:lastModifiedBy>
  <cp:revision>2</cp:revision>
  <dcterms:created xsi:type="dcterms:W3CDTF">2022-04-21T06:49:00Z</dcterms:created>
  <dcterms:modified xsi:type="dcterms:W3CDTF">2022-04-2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AD6E9C11E3DA48B465A500D11F2034</vt:lpwstr>
  </property>
</Properties>
</file>